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5d334f90bfc45f4190a75a032640517207d6ea"/>
      <w:r>
        <w:rPr>
          <w:b/>
        </w:rPr>
        <w:t xml:space="preserve">ПРОТОКОЛ ПРО РЕЗУЛЬТАТИ ЗЕМЕЛЬНИХ ТОРГІВ № LRE001-UA-20211012-78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2.11.2021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2.11.2021 14:16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6,3357га, кадастровий номер: 3223381100:03:003:0028, що розташована за адресою: Київська область, на території Переяславської міської ради (за межами с.Гланишів), категорія земель – землі сільськогосподарського призначення: 01.02 Для ведення фермер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6,3357га, кадастровий номер: 3223381100:03:003:0028, що розташована за адресою: Київська область, на території Переяславської міської ради (за межами с.Гланишів), категорія земель – землі сільськогосподарського призначення: 01.02 Для ведення фермер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 866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660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лгар Сергій Олександрович, ІПН/РНОКПП: 32756100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ТЕЙКАГРО", ЄДРПОУ: 362111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інна Людмила Юріївна, ІПН/РНОКПП: 334180288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Миргородська Надія Валеріївна, ІПН/РНОКПП: 31895038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бенко Ярослав Леонідович, ІПН/РНОКПП: 31639119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ДЖАЛ", ЄДРПОУ: 333693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НИВА +", ЄДРПОУ: 137395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Геркулес", ЄДРПОУ: 242156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ЄРКІВЦІ - 2", ЄДРПОУ: 310102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ИКОЛАЙ-ПЛЮС", ЄДРПОУ: 325457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0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2:0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3:4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7:3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7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45 000,46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2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4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4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50 685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2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НИВА +"</w:t>
            </w:r>
          </w:p>
        </w:tc>
        <w:tc>
          <w:p>
            <w:pPr>
              <w:pStyle w:val="Compact"/>
              <w:jc w:val="left"/>
            </w:pPr>
            <w:r>
              <w:t xml:space="preserve">64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0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7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0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7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1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7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5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1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8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1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НИВА +"</w:t>
            </w:r>
          </w:p>
        </w:tc>
        <w:tc>
          <w:p>
            <w:pPr>
              <w:pStyle w:val="Compact"/>
              <w:jc w:val="left"/>
            </w:pPr>
            <w:r>
              <w:t xml:space="preserve">122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12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7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7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1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2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130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1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22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НИВА +"</w:t>
            </w:r>
          </w:p>
        </w:tc>
        <w:tc>
          <w:p>
            <w:pPr>
              <w:pStyle w:val="Compact"/>
              <w:jc w:val="left"/>
            </w:pPr>
            <w:r>
              <w:t xml:space="preserve">1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130 551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130 550,5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5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5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2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0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13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04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1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1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НИВА +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3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НИВА +", ЄДРПОУ: 137395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660,04 грн (п'ять тисяч шістсот шістдесят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36 000,00 грн (сто тридцять шіс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59812000010832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698150000108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11.2021 13:42: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НИВА +", ЄДРПОУ: 1373951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еясла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5:30:59Z</dcterms:created>
  <dcterms:modified xsi:type="dcterms:W3CDTF">2024-05-07T15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